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5B1" w:rsidRDefault="009045B1" w:rsidP="009045B1">
      <w:pPr>
        <w:jc w:val="center"/>
        <w:rPr>
          <w:b/>
          <w:bCs/>
          <w:sz w:val="28"/>
          <w:szCs w:val="26"/>
        </w:rPr>
      </w:pPr>
      <w:proofErr w:type="spellStart"/>
      <w:r w:rsidRPr="009045B1">
        <w:rPr>
          <w:b/>
          <w:bCs/>
          <w:sz w:val="28"/>
          <w:szCs w:val="26"/>
        </w:rPr>
        <w:t>Vishwakarma</w:t>
      </w:r>
      <w:proofErr w:type="spellEnd"/>
      <w:r w:rsidRPr="009045B1">
        <w:rPr>
          <w:b/>
          <w:bCs/>
          <w:sz w:val="28"/>
          <w:szCs w:val="26"/>
        </w:rPr>
        <w:t xml:space="preserve"> Yojana Phase IV</w:t>
      </w:r>
    </w:p>
    <w:p w:rsidR="0079359A" w:rsidRPr="00770721" w:rsidRDefault="00770721" w:rsidP="009045B1">
      <w:pPr>
        <w:jc w:val="center"/>
        <w:rPr>
          <w:b/>
          <w:bCs/>
          <w:color w:val="FF0000"/>
          <w:sz w:val="22"/>
          <w:szCs w:val="20"/>
        </w:rPr>
      </w:pPr>
      <w:r w:rsidRPr="00770721">
        <w:rPr>
          <w:b/>
          <w:bCs/>
          <w:sz w:val="22"/>
          <w:szCs w:val="20"/>
        </w:rPr>
        <w:t xml:space="preserve">Nodal Center: </w:t>
      </w:r>
      <w:r w:rsidRPr="00770721">
        <w:rPr>
          <w:b/>
          <w:bCs/>
          <w:color w:val="FF0000"/>
          <w:sz w:val="22"/>
          <w:szCs w:val="20"/>
        </w:rPr>
        <w:t>042-</w:t>
      </w:r>
      <w:proofErr w:type="spellStart"/>
      <w:r w:rsidRPr="00770721">
        <w:rPr>
          <w:b/>
          <w:bCs/>
          <w:color w:val="FF0000"/>
          <w:sz w:val="22"/>
          <w:szCs w:val="20"/>
        </w:rPr>
        <w:t>Srvajanik</w:t>
      </w:r>
      <w:proofErr w:type="spellEnd"/>
      <w:r w:rsidRPr="00770721">
        <w:rPr>
          <w:b/>
          <w:bCs/>
          <w:color w:val="FF0000"/>
          <w:sz w:val="22"/>
          <w:szCs w:val="20"/>
        </w:rPr>
        <w:t xml:space="preserve"> College of Engineering &amp; Technology, Surat</w:t>
      </w:r>
    </w:p>
    <w:p w:rsidR="00181311" w:rsidRPr="009045B1" w:rsidRDefault="009045B1" w:rsidP="009045B1">
      <w:pPr>
        <w:jc w:val="center"/>
        <w:rPr>
          <w:b/>
          <w:bCs/>
          <w:sz w:val="34"/>
          <w:szCs w:val="32"/>
        </w:rPr>
      </w:pPr>
      <w:r w:rsidRPr="009045B1">
        <w:rPr>
          <w:b/>
          <w:bCs/>
          <w:sz w:val="34"/>
          <w:szCs w:val="32"/>
        </w:rPr>
        <w:t>Travel Log book</w:t>
      </w:r>
    </w:p>
    <w:p w:rsidR="009045B1" w:rsidRDefault="009045B1"/>
    <w:tbl>
      <w:tblPr>
        <w:tblStyle w:val="TableGrid"/>
        <w:tblW w:w="10073" w:type="dxa"/>
        <w:tblLook w:val="04A0" w:firstRow="1" w:lastRow="0" w:firstColumn="1" w:lastColumn="0" w:noHBand="0" w:noVBand="1"/>
      </w:tblPr>
      <w:tblGrid>
        <w:gridCol w:w="518"/>
        <w:gridCol w:w="1008"/>
        <w:gridCol w:w="5399"/>
        <w:gridCol w:w="1440"/>
        <w:gridCol w:w="1708"/>
      </w:tblGrid>
      <w:tr w:rsidR="00F303B3" w:rsidRPr="009045B1" w:rsidTr="00F303B3">
        <w:trPr>
          <w:trHeight w:val="827"/>
        </w:trPr>
        <w:tc>
          <w:tcPr>
            <w:tcW w:w="518" w:type="dxa"/>
            <w:vAlign w:val="center"/>
          </w:tcPr>
          <w:p w:rsidR="00F303B3" w:rsidRPr="009045B1" w:rsidRDefault="00F303B3" w:rsidP="009045B1">
            <w:pPr>
              <w:jc w:val="center"/>
              <w:rPr>
                <w:b/>
                <w:bCs/>
              </w:rPr>
            </w:pPr>
            <w:r w:rsidRPr="009045B1">
              <w:rPr>
                <w:rFonts w:cs="Times New Roman"/>
                <w:b/>
                <w:bCs/>
                <w:sz w:val="30"/>
                <w:szCs w:val="28"/>
              </w:rPr>
              <w:t>№</w:t>
            </w:r>
          </w:p>
        </w:tc>
        <w:tc>
          <w:tcPr>
            <w:tcW w:w="1008" w:type="dxa"/>
            <w:vAlign w:val="center"/>
          </w:tcPr>
          <w:p w:rsidR="00F303B3" w:rsidRPr="009045B1" w:rsidRDefault="00F303B3" w:rsidP="009045B1">
            <w:pPr>
              <w:jc w:val="center"/>
              <w:rPr>
                <w:b/>
                <w:bCs/>
              </w:rPr>
            </w:pPr>
            <w:r w:rsidRPr="009045B1">
              <w:rPr>
                <w:b/>
                <w:bCs/>
              </w:rPr>
              <w:t>Date of visit</w:t>
            </w:r>
          </w:p>
        </w:tc>
        <w:tc>
          <w:tcPr>
            <w:tcW w:w="5399" w:type="dxa"/>
            <w:vAlign w:val="center"/>
          </w:tcPr>
          <w:p w:rsidR="00F303B3" w:rsidRPr="009045B1" w:rsidRDefault="00F303B3" w:rsidP="009045B1">
            <w:pPr>
              <w:jc w:val="center"/>
              <w:rPr>
                <w:b/>
                <w:bCs/>
              </w:rPr>
            </w:pPr>
            <w:r w:rsidRPr="009045B1">
              <w:rPr>
                <w:b/>
                <w:bCs/>
              </w:rPr>
              <w:t>Purpose of visit</w:t>
            </w:r>
            <w:r w:rsidR="00AB4C75">
              <w:rPr>
                <w:b/>
                <w:bCs/>
              </w:rPr>
              <w:t>/trip</w:t>
            </w:r>
            <w:r w:rsidRPr="009045B1">
              <w:rPr>
                <w:b/>
                <w:bCs/>
              </w:rPr>
              <w:t xml:space="preserve"> with</w:t>
            </w:r>
            <w:r>
              <w:rPr>
                <w:b/>
                <w:bCs/>
              </w:rPr>
              <w:t xml:space="preserve"> major</w:t>
            </w:r>
            <w:r w:rsidRPr="009045B1">
              <w:rPr>
                <w:b/>
                <w:bCs/>
              </w:rPr>
              <w:t xml:space="preserve"> outcome from the visit</w:t>
            </w:r>
          </w:p>
        </w:tc>
        <w:tc>
          <w:tcPr>
            <w:tcW w:w="1440" w:type="dxa"/>
            <w:vAlign w:val="center"/>
          </w:tcPr>
          <w:p w:rsidR="00F303B3" w:rsidRPr="009045B1" w:rsidRDefault="00F303B3" w:rsidP="00AB4C7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lf-vehicle</w:t>
            </w:r>
            <w:r w:rsidR="00AB4C75">
              <w:rPr>
                <w:b/>
                <w:bCs/>
              </w:rPr>
              <w:t xml:space="preserve"> used for trip</w:t>
            </w:r>
          </w:p>
        </w:tc>
        <w:tc>
          <w:tcPr>
            <w:tcW w:w="1708" w:type="dxa"/>
            <w:vAlign w:val="center"/>
          </w:tcPr>
          <w:p w:rsidR="00F303B3" w:rsidRPr="009045B1" w:rsidRDefault="00F303B3" w:rsidP="009045B1">
            <w:pPr>
              <w:jc w:val="center"/>
              <w:rPr>
                <w:b/>
                <w:bCs/>
              </w:rPr>
            </w:pPr>
            <w:r w:rsidRPr="009045B1">
              <w:rPr>
                <w:b/>
                <w:bCs/>
              </w:rPr>
              <w:t>Signature of Nodal Officer</w:t>
            </w: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AB4C75" w:rsidP="00AB4C75">
            <w:pPr>
              <w:jc w:val="center"/>
            </w:pPr>
            <w:r>
              <w:t>1</w:t>
            </w: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AB4C75" w:rsidP="00AB4C75">
            <w:pPr>
              <w:jc w:val="center"/>
            </w:pPr>
            <w:r>
              <w:rPr>
                <w:b/>
                <w:bCs/>
              </w:rPr>
              <w:t>Yes/ No</w:t>
            </w: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AB4C75" w:rsidP="00AB4C75">
            <w:pPr>
              <w:jc w:val="center"/>
            </w:pPr>
            <w:r>
              <w:t>2</w:t>
            </w: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AB4C75" w:rsidP="00AB4C75">
            <w:pPr>
              <w:jc w:val="center"/>
            </w:pPr>
            <w:r>
              <w:rPr>
                <w:b/>
                <w:bCs/>
              </w:rPr>
              <w:t>Yes/ No</w:t>
            </w: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AB4C75" w:rsidP="00AB4C75">
            <w:pPr>
              <w:jc w:val="center"/>
            </w:pPr>
            <w:r>
              <w:t>3</w:t>
            </w: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AB4C75" w:rsidP="00AB4C75">
            <w:pPr>
              <w:jc w:val="center"/>
            </w:pPr>
            <w:r>
              <w:rPr>
                <w:b/>
                <w:bCs/>
              </w:rPr>
              <w:t>Yes/ No</w:t>
            </w: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AB4C75" w:rsidP="00AB4C75">
            <w:pPr>
              <w:jc w:val="center"/>
            </w:pPr>
            <w:r>
              <w:t>4</w:t>
            </w: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AB4C75" w:rsidP="00AB4C75">
            <w:pPr>
              <w:jc w:val="center"/>
            </w:pPr>
            <w:r>
              <w:rPr>
                <w:b/>
                <w:bCs/>
              </w:rPr>
              <w:t>Yes/ No</w:t>
            </w: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AB4C75" w:rsidP="00AB4C75">
            <w:pPr>
              <w:jc w:val="center"/>
            </w:pPr>
            <w:r>
              <w:t>5</w:t>
            </w: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AB4C75" w:rsidP="00AB4C75">
            <w:pPr>
              <w:jc w:val="center"/>
            </w:pPr>
            <w:r>
              <w:rPr>
                <w:b/>
                <w:bCs/>
              </w:rPr>
              <w:t>Yes/ No</w:t>
            </w: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AB4C75" w:rsidP="00AB4C75">
            <w:pPr>
              <w:jc w:val="center"/>
            </w:pPr>
            <w:r>
              <w:t>6</w:t>
            </w: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AB4C75" w:rsidP="00AB4C75">
            <w:pPr>
              <w:jc w:val="center"/>
            </w:pPr>
            <w:r>
              <w:rPr>
                <w:b/>
                <w:bCs/>
              </w:rPr>
              <w:t>Yes/ No</w:t>
            </w: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F303B3" w:rsidP="00AB4C75">
            <w:pPr>
              <w:jc w:val="center"/>
            </w:pPr>
            <w:bookmarkStart w:id="0" w:name="_GoBack"/>
            <w:bookmarkEnd w:id="0"/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  <w:tr w:rsidR="00F303B3" w:rsidTr="00AB4C75">
        <w:trPr>
          <w:trHeight w:val="818"/>
        </w:trPr>
        <w:tc>
          <w:tcPr>
            <w:tcW w:w="51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008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5399" w:type="dxa"/>
            <w:vAlign w:val="center"/>
          </w:tcPr>
          <w:p w:rsidR="00F303B3" w:rsidRDefault="00F303B3" w:rsidP="00AB4C75">
            <w:pPr>
              <w:jc w:val="left"/>
            </w:pPr>
          </w:p>
        </w:tc>
        <w:tc>
          <w:tcPr>
            <w:tcW w:w="1440" w:type="dxa"/>
            <w:vAlign w:val="center"/>
          </w:tcPr>
          <w:p w:rsidR="00F303B3" w:rsidRDefault="00F303B3" w:rsidP="00AB4C75">
            <w:pPr>
              <w:jc w:val="center"/>
            </w:pPr>
          </w:p>
        </w:tc>
        <w:tc>
          <w:tcPr>
            <w:tcW w:w="1708" w:type="dxa"/>
            <w:vAlign w:val="center"/>
          </w:tcPr>
          <w:p w:rsidR="00F303B3" w:rsidRDefault="00F303B3" w:rsidP="00AB4C75">
            <w:pPr>
              <w:jc w:val="center"/>
            </w:pPr>
          </w:p>
        </w:tc>
      </w:tr>
    </w:tbl>
    <w:p w:rsidR="009045B1" w:rsidRDefault="009045B1"/>
    <w:p w:rsidR="009045B1" w:rsidRDefault="009045B1"/>
    <w:p w:rsidR="009045B1" w:rsidRDefault="009045B1">
      <w:r>
        <w:t>Signature of student: _____________________</w:t>
      </w:r>
    </w:p>
    <w:p w:rsidR="009045B1" w:rsidRDefault="009045B1"/>
    <w:p w:rsidR="009045B1" w:rsidRDefault="009045B1" w:rsidP="00770721">
      <w:pPr>
        <w:ind w:right="-720"/>
      </w:pPr>
      <w:r>
        <w:t>Name of student: ________________________</w:t>
      </w:r>
      <w:r w:rsidR="00F30B98">
        <w:tab/>
        <w:t xml:space="preserve"> Name of </w:t>
      </w:r>
      <w:r w:rsidR="00770721">
        <w:t xml:space="preserve">Nodal </w:t>
      </w:r>
      <w:r w:rsidR="00F30B98">
        <w:t>Officer: _____________________</w:t>
      </w:r>
    </w:p>
    <w:p w:rsidR="009045B1" w:rsidRDefault="009045B1"/>
    <w:p w:rsidR="009045B1" w:rsidRDefault="009045B1" w:rsidP="00770721">
      <w:pPr>
        <w:ind w:right="-720"/>
      </w:pPr>
      <w:r>
        <w:t>Enrollment number: ______________________</w:t>
      </w:r>
      <w:r w:rsidR="00770721">
        <w:tab/>
      </w:r>
      <w:r w:rsidR="00770721">
        <w:tab/>
        <w:t>Contact No: _________________________</w:t>
      </w:r>
    </w:p>
    <w:sectPr w:rsidR="00904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jCwNAdS5hZGZko6SsGpxcWZ+XkgBca1AGeauEAsAAAA"/>
  </w:docVars>
  <w:rsids>
    <w:rsidRoot w:val="009045B1"/>
    <w:rsid w:val="002F5150"/>
    <w:rsid w:val="00770721"/>
    <w:rsid w:val="0079359A"/>
    <w:rsid w:val="00803B6A"/>
    <w:rsid w:val="008B1201"/>
    <w:rsid w:val="009045B1"/>
    <w:rsid w:val="009377BB"/>
    <w:rsid w:val="00965C83"/>
    <w:rsid w:val="00AB4C75"/>
    <w:rsid w:val="00F303B3"/>
    <w:rsid w:val="00F3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247A8"/>
  <w15:chartTrackingRefBased/>
  <w15:docId w15:val="{5AEADF41-8EDA-4EA1-858C-39911161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377BB"/>
    <w:pPr>
      <w:spacing w:after="0" w:line="276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ER VIJAYKUMAR BHATT</dc:creator>
  <cp:keywords/>
  <dc:description/>
  <cp:lastModifiedBy>BHASKER VIJAYKUMAR BHATT</cp:lastModifiedBy>
  <cp:revision>7</cp:revision>
  <dcterms:created xsi:type="dcterms:W3CDTF">2016-11-28T18:08:00Z</dcterms:created>
  <dcterms:modified xsi:type="dcterms:W3CDTF">2016-11-29T03:36:00Z</dcterms:modified>
</cp:coreProperties>
</file>